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0a1ed2b6763241e1282315250b00d1d2140bd0"/>
      <w:r>
        <w:rPr>
          <w:b/>
        </w:rPr>
        <w:t xml:space="preserve">ПРОТОКОЛ ЕЛЕКТРОННОГО АУКЦІОНУ № CLE001-UA-20240329-77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1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Новгород-Сіверський, вул. Князя Ігоря, 34-А. Оренда – приміщення 2-го поверху площею 100,1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2-го поверху площею 100,1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00,90 грн, у тому числі ПДВ</w:t>
      </w:r>
      <w:r>
        <w:t xml:space="preserve"> </w:t>
      </w:r>
      <w:r>
        <w:t xml:space="preserve">483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4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17:11Z</dcterms:created>
  <dcterms:modified xsi:type="dcterms:W3CDTF">2024-05-20T08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